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p>
    <w:p>
      <w:pPr>
        <w:pStyle w:val="FirstParagraph"/>
      </w:pPr>
      <w:r>
        <w:rPr>
          <w:bCs/>
          <w:b/>
        </w:rPr>
        <w:t xml:space="preserve">John Doe</w:t>
      </w:r>
    </w:p>
    <w:p>
      <w:pPr>
        <w:pStyle w:val="BodyText"/>
      </w:pPr>
      <w:r>
        <w:t xml:space="preserve">123 Engineering Avenue</w:t>
      </w:r>
      <w:r>
        <w:br/>
      </w:r>
      <w:r>
        <w:t xml:space="preserve">New York City, NY 10001</w:t>
      </w:r>
      <w:r>
        <w:br/>
      </w:r>
      <w:r>
        <w:t xml:space="preserve">john.doe@email.com</w:t>
      </w:r>
      <w:r>
        <w:br/>
      </w:r>
      <w:r>
        <w:t xml:space="preserve">(555) 123-4567</w:t>
      </w:r>
    </w:p>
    <w:p>
      <w:pPr>
        <w:pStyle w:val="BodyText"/>
      </w:pPr>
      <w:r>
        <w:rPr>
          <w:bCs/>
          <w:b/>
        </w:rPr>
        <w:t xml:space="preserve">Recruitment Team</w:t>
      </w:r>
      <w:r>
        <w:br/>
      </w:r>
      <w:r>
        <w:t xml:space="preserve">Aerospace Innovations Inc.</w:t>
      </w:r>
      <w:r>
        <w:br/>
      </w:r>
      <w:r>
        <w:t xml:space="preserve">456 Skyline Drive</w:t>
      </w:r>
      <w:r>
        <w:br/>
      </w:r>
      <w:r>
        <w:t xml:space="preserve">New York City, NY 10005</w:t>
      </w:r>
    </w:p>
    <w:p>
      <w:pPr>
        <w:pStyle w:val="BodyText"/>
      </w:pPr>
      <w:r>
        <w:t xml:space="preserve">Date: April 5, 2024</w:t>
      </w:r>
    </w:p>
    <w:bookmarkStart w:id="20" w:name="cover-letter"/>
    <w:p>
      <w:pPr>
        <w:pStyle w:val="Heading2"/>
      </w:pPr>
      <w:r>
        <w:t xml:space="preserve">COVER LETTER</w:t>
      </w:r>
    </w:p>
    <w:p>
      <w:pPr>
        <w:pStyle w:val="FirstParagraph"/>
      </w:pPr>
      <w:r>
        <w:t xml:space="preserve">Dear Hiring Manager,</w:t>
      </w:r>
    </w:p>
    <w:p>
      <w:pPr>
        <w:pStyle w:val="BodyText"/>
      </w:pPr>
      <w:r>
        <w:t xml:space="preserve">I am writing to express my enthusiastic interest in the Aerospace Engineer position at Aerospace Innovations Inc. As a dedicated professional with a profound passion for advancing aerospace technology, I am eager to contribute my expertise and innovative mindset to your esteemed organization. New York City, a hub of technological and engineering excellence in the United States, has long been a source of inspiration for my career. The opportunity to work within this dynamic ecosystem, where cutting-edge research and industry leadership converge, is both exciting and deeply aligned with my professional aspirations.</w:t>
      </w:r>
    </w:p>
    <w:p>
      <w:pPr>
        <w:pStyle w:val="BodyText"/>
      </w:pPr>
      <w:r>
        <w:t xml:space="preserve">With over seven years of experience in aerospace engineering, I have developed a robust foundation in aerodynamics, propulsion systems, materials science, and flight dynamics. My academic background includes a Master’s degree in Aerospace Engineering from the Massachusetts Institute of Technology (MIT), where I specialized in computational fluid dynamics (CFD) and satellite system design. This education has been complemented by hands-on experience at leading firms such as Boeing and Lockheed Martin, where I contributed to projects ranging from commercial aircraft development to next-generation space exploration technologies.</w:t>
      </w:r>
    </w:p>
    <w:p>
      <w:pPr>
        <w:pStyle w:val="BodyText"/>
      </w:pPr>
      <w:r>
        <w:t xml:space="preserve">One of my most notable achievements was spearheading the design of a lightweight composite material for use in unmanned aerial vehicles (UAVs) during my tenure at Aerospace Innovations Inc. This project required a deep understanding of structural analysis, thermal management, and cost-effectiveness—key areas where I have consistently excelled. My work on this initiative not only reduced the UAV’s weight by 18% but also enhanced its operational range by 25%, demonstrating my ability to translate theoretical knowledge into tangible results. Furthermore, my proficiency in industry-standard software such as MATLAB, ANSYS, and SolidWorks has enabled me to optimize designs and simulate complex systems with precision.</w:t>
      </w:r>
    </w:p>
    <w:p>
      <w:pPr>
        <w:pStyle w:val="BodyText"/>
      </w:pPr>
      <w:r>
        <w:t xml:space="preserve">New York City’s unique position as a global leader in aerospace innovation makes it an ideal setting for professionals like myself. The city is home to renowned institutions such as the NASA Glenn Research Center, the Smithsonian National Air and Space Museum, and a thriving network of startups focused on aerospace technology. I am particularly drawn to the collaborative spirit of NYC’s engineering community, where interdisciplinary partnerships often drive breakthroughs that shape the future of flight. For instance, my involvement in a recent project with Columbia University’s Department of Engineering highlighted how proximity to academic research hubs can accelerate technological advancements. This synergy between industry and academia is something I am eager to further explore at Aerospace Innovations Inc.</w:t>
      </w:r>
    </w:p>
    <w:p>
      <w:pPr>
        <w:pStyle w:val="BodyText"/>
      </w:pPr>
      <w:r>
        <w:t xml:space="preserve">The United States’ commitment to aerospace excellence, combined with New York City’s strategic role in the industry, has always been a motivating factor in my career. As an engineer, I have witnessed firsthand how the U.S. aerospace sector leads in innovation, from commercial aviation to space exploration. Whether it is the development of sustainable propulsion systems or the integration of artificial intelligence into flight control mechanisms, I am committed to contributing to projects that push the boundaries of what is possible. My experience with NASA’s Artemis program and my work on satellite communication systems for SpaceX have equipped me with a unique perspective on both terrestrial and extraterrestrial challenges.</w:t>
      </w:r>
    </w:p>
    <w:p>
      <w:pPr>
        <w:pStyle w:val="BodyText"/>
      </w:pPr>
      <w:r>
        <w:t xml:space="preserve">In addition to my technical skills, I bring strong problem-solving abilities, a collaborative mindset, and a track record of delivering results under tight deadlines. For example, during the development of a high-speed turbine engine prototype at Lockheed Martin, I coordinated with cross-functional teams to address thermal stress issues that threatened the project’s timeline. By implementing a novel cooling design and conducting rigorous simulations, we not only met our performance targets but also set a new benchmark for efficiency in the industry. This experience reinforced my belief that innovation thrives when engineers are empowered to think critically and act decisively.</w:t>
      </w:r>
    </w:p>
    <w:p>
      <w:pPr>
        <w:pStyle w:val="BodyText"/>
      </w:pPr>
      <w:r>
        <w:t xml:space="preserve">What excites me most about the Aerospace Engineer position at your company is the opportunity to contribute to projects that align with my long-term vision of sustainable aerospace solutions. New York City’s commitment to environmental stewardship and technological leadership resonates deeply with my values. I am particularly interested in exploring how advancements in electric propulsion and hybrid aircraft can reduce carbon emissions, a priority for both the U.S. government and the global aviation industry. I am confident that my technical expertise, combined with my passion for innovation, will enable me to make meaningful contributions to your team.</w:t>
      </w:r>
    </w:p>
    <w:p>
      <w:pPr>
        <w:pStyle w:val="BodyText"/>
      </w:pPr>
      <w:r>
        <w:t xml:space="preserve">Thank you for considering my application. I would welcome the opportunity to discuss how my background and skills align with the needs of Aerospace Innovations Inc. Please feel free to contact me at (555) 123-4567 or john.doe@email.com at your earliest convenience. I look forward to the possibility of contributing to your company’s mission of shaping the future of aerospace engineering in New York City and beyond.</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Position</dc:title>
  <dc:creator/>
  <dc:language>en</dc:language>
  <cp:keywords/>
  <dcterms:created xsi:type="dcterms:W3CDTF">2025-12-11T06:57:52Z</dcterms:created>
  <dcterms:modified xsi:type="dcterms:W3CDTF">2025-12-11T06:57:52Z</dcterms:modified>
</cp:coreProperties>
</file>

<file path=docProps/custom.xml><?xml version="1.0" encoding="utf-8"?>
<Properties xmlns="http://schemas.openxmlformats.org/officeDocument/2006/custom-properties" xmlns:vt="http://schemas.openxmlformats.org/officeDocument/2006/docPropsVTypes"/>
</file>